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3060F0" w14:textId="77777777" w:rsidR="00C51C93" w:rsidRDefault="00784A43">
      <w:pPr>
        <w:pStyle w:val="Heading1"/>
      </w:pPr>
      <w:bookmarkStart w:id="0" w:name="hacking-course-ideas"/>
      <w:bookmarkEnd w:id="0"/>
      <w:r>
        <w:t>2016 Hacking Course Ideas</w:t>
      </w:r>
    </w:p>
    <w:p w14:paraId="5303B7EB" w14:textId="77777777" w:rsidR="00C51C93" w:rsidRDefault="00784A43">
      <w:pPr>
        <w:pStyle w:val="Heading2"/>
      </w:pPr>
      <w:bookmarkStart w:id="1" w:name="course-names"/>
      <w:bookmarkEnd w:id="1"/>
      <w:r>
        <w:t>Course Names</w:t>
      </w:r>
    </w:p>
    <w:p w14:paraId="50B39F51" w14:textId="77777777" w:rsidR="00C51C93" w:rsidRDefault="00784A43">
      <w:pPr>
        <w:pStyle w:val="Compact"/>
        <w:numPr>
          <w:ilvl w:val="0"/>
          <w:numId w:val="3"/>
        </w:numPr>
      </w:pPr>
      <w:r>
        <w:t>Coding the physical world.</w:t>
      </w:r>
    </w:p>
    <w:p w14:paraId="15F3C450" w14:textId="77777777" w:rsidR="00C51C93" w:rsidRDefault="00784A43">
      <w:pPr>
        <w:pStyle w:val="Compact"/>
        <w:numPr>
          <w:ilvl w:val="0"/>
          <w:numId w:val="3"/>
        </w:numPr>
      </w:pPr>
      <w:r>
        <w:t>Computing with junk</w:t>
      </w:r>
      <w:bookmarkStart w:id="2" w:name="_GoBack"/>
      <w:bookmarkEnd w:id="2"/>
    </w:p>
    <w:p w14:paraId="43BEFB64" w14:textId="77777777" w:rsidR="00C51C93" w:rsidRDefault="00784A43">
      <w:pPr>
        <w:pStyle w:val="Compact"/>
        <w:numPr>
          <w:ilvl w:val="0"/>
          <w:numId w:val="3"/>
        </w:numPr>
      </w:pPr>
      <w:r>
        <w:t>Tangible/digital bits</w:t>
      </w:r>
    </w:p>
    <w:p w14:paraId="10BF0C5D" w14:textId="77777777" w:rsidR="00C51C93" w:rsidRDefault="00784A43">
      <w:pPr>
        <w:pStyle w:val="Heading2"/>
      </w:pPr>
      <w:bookmarkStart w:id="3" w:name="overview"/>
      <w:bookmarkEnd w:id="3"/>
      <w:r>
        <w:t>Overview</w:t>
      </w:r>
    </w:p>
    <w:p w14:paraId="0C4A07E2" w14:textId="77777777" w:rsidR="00C51C93" w:rsidRDefault="00784A43">
      <w:pPr>
        <w:pStyle w:val="FirstParagraph"/>
      </w:pPr>
      <w:r>
        <w:t xml:space="preserve">This course will introduce students to the process of product development afforded by the new generation of single-board computers and prototyping boards that have become </w:t>
      </w:r>
      <w:r w:rsidR="00BD00E7">
        <w:t>a</w:t>
      </w:r>
      <w:r>
        <w:t>vailable. Students will design a smart hardware device using Raspberry Pi computers,</w:t>
      </w:r>
      <w:r>
        <w:t xml:space="preserve"> Arduino microcontrollers, sensors, and servos as the computing core of their designs. They will create prototypes of their devices in maker-space style labs, where they will rapidly sketch in hardware using upcycled cardboard and other scavenged materials</w:t>
      </w:r>
      <w:r>
        <w:t>. Their designs will bring computing power to bear on everyday problems like fitness, health, home-automation, and emphasise the power of the maker to create new forms of artistic expression and entertainment.</w:t>
      </w:r>
    </w:p>
    <w:p w14:paraId="0F1D1024" w14:textId="77777777" w:rsidR="00C51C93" w:rsidRDefault="00784A43">
      <w:pPr>
        <w:pStyle w:val="BodyText"/>
      </w:pPr>
      <w:r>
        <w:rPr>
          <w:i/>
        </w:rPr>
        <w:t>Maybe make more of the "junk" aspect?</w:t>
      </w:r>
    </w:p>
    <w:p w14:paraId="690100E7" w14:textId="77777777" w:rsidR="00C51C93" w:rsidRDefault="00784A43">
      <w:pPr>
        <w:pStyle w:val="Heading2"/>
      </w:pPr>
      <w:bookmarkStart w:id="4" w:name="educational-outcomes"/>
      <w:bookmarkEnd w:id="4"/>
      <w:r>
        <w:t>Educatio</w:t>
      </w:r>
      <w:r>
        <w:t>nal Outcomes</w:t>
      </w:r>
    </w:p>
    <w:p w14:paraId="668C973A" w14:textId="77777777" w:rsidR="00C51C93" w:rsidRDefault="00784A43">
      <w:pPr>
        <w:pStyle w:val="Compact"/>
        <w:numPr>
          <w:ilvl w:val="0"/>
          <w:numId w:val="4"/>
        </w:numPr>
      </w:pPr>
      <w:r>
        <w:t>Produce designs for physical computing devices including sensors, actuators, and internet connectivity.</w:t>
      </w:r>
    </w:p>
    <w:p w14:paraId="3A9268D5" w14:textId="77777777" w:rsidR="00C51C93" w:rsidRDefault="00784A43">
      <w:pPr>
        <w:pStyle w:val="Compact"/>
        <w:numPr>
          <w:ilvl w:val="0"/>
          <w:numId w:val="4"/>
        </w:numPr>
      </w:pPr>
      <w:r>
        <w:t>Produce software for microcontrollers and single-board Linux computers to control their device and connect to web-based services.</w:t>
      </w:r>
    </w:p>
    <w:p w14:paraId="1DCC8846" w14:textId="77777777" w:rsidR="00C51C93" w:rsidRDefault="00784A43">
      <w:pPr>
        <w:pStyle w:val="Compact"/>
        <w:numPr>
          <w:ilvl w:val="0"/>
          <w:numId w:val="4"/>
        </w:numPr>
      </w:pPr>
      <w:r>
        <w:t>Produce b</w:t>
      </w:r>
      <w:r>
        <w:t>asic circuits to connect sensors and actuators to microcontrollers using breadboards or prototyping hardware.</w:t>
      </w:r>
    </w:p>
    <w:p w14:paraId="4A94B78D" w14:textId="77777777" w:rsidR="00C51C93" w:rsidRDefault="00784A43">
      <w:pPr>
        <w:pStyle w:val="Compact"/>
        <w:numPr>
          <w:ilvl w:val="0"/>
          <w:numId w:val="4"/>
        </w:numPr>
      </w:pPr>
      <w:r>
        <w:t>Produce physical prototypes of devices using upcycled materials.</w:t>
      </w:r>
    </w:p>
    <w:p w14:paraId="4652790F" w14:textId="77777777" w:rsidR="00C51C93" w:rsidRDefault="00784A43">
      <w:pPr>
        <w:pStyle w:val="Compact"/>
        <w:numPr>
          <w:ilvl w:val="0"/>
          <w:numId w:val="4"/>
        </w:numPr>
      </w:pPr>
      <w:r>
        <w:t>Iteratively evaluate and refine prototype devices through a user-centred design p</w:t>
      </w:r>
      <w:r>
        <w:t>rocess.</w:t>
      </w:r>
    </w:p>
    <w:p w14:paraId="64FB104F" w14:textId="77777777" w:rsidR="00C51C93" w:rsidRDefault="00784A43">
      <w:pPr>
        <w:pStyle w:val="Heading2"/>
      </w:pPr>
      <w:bookmarkStart w:id="5" w:name="acmieee-bodies-of-knowledge"/>
      <w:bookmarkEnd w:id="5"/>
      <w:r>
        <w:t>ACM/IEEE Bodies of Knowledge</w:t>
      </w:r>
    </w:p>
    <w:p w14:paraId="0EAD9B11" w14:textId="77777777" w:rsidR="00C51C93" w:rsidRDefault="00784A43">
      <w:pPr>
        <w:pStyle w:val="Heading3"/>
      </w:pPr>
      <w:bookmarkStart w:id="6" w:name="core"/>
      <w:bookmarkEnd w:id="6"/>
      <w:r>
        <w:t>Core</w:t>
      </w:r>
    </w:p>
    <w:p w14:paraId="35229206" w14:textId="77777777" w:rsidR="00C51C93" w:rsidRDefault="00784A43">
      <w:pPr>
        <w:pStyle w:val="Compact"/>
        <w:numPr>
          <w:ilvl w:val="0"/>
          <w:numId w:val="5"/>
        </w:numPr>
      </w:pPr>
      <w:r>
        <w:t>Systems (integrating hardware, software, network connectivity)</w:t>
      </w:r>
    </w:p>
    <w:p w14:paraId="0A48C886" w14:textId="77777777" w:rsidR="00C51C93" w:rsidRDefault="00784A43">
      <w:pPr>
        <w:pStyle w:val="Compact"/>
        <w:numPr>
          <w:ilvl w:val="0"/>
          <w:numId w:val="5"/>
        </w:numPr>
      </w:pPr>
      <w:r>
        <w:t>Software Engineering (requirements gathering, stakeholder engagement, continuous evaluation &amp; delivery)</w:t>
      </w:r>
    </w:p>
    <w:p w14:paraId="25417614" w14:textId="77777777" w:rsidR="00C51C93" w:rsidRDefault="00784A43">
      <w:pPr>
        <w:pStyle w:val="Heading3"/>
      </w:pPr>
      <w:bookmarkStart w:id="7" w:name="electives"/>
      <w:bookmarkEnd w:id="7"/>
      <w:r>
        <w:t>Electives</w:t>
      </w:r>
    </w:p>
    <w:p w14:paraId="5B5B95FC" w14:textId="77777777" w:rsidR="00C51C93" w:rsidRDefault="00784A43">
      <w:pPr>
        <w:pStyle w:val="Compact"/>
        <w:numPr>
          <w:ilvl w:val="0"/>
          <w:numId w:val="6"/>
        </w:numPr>
      </w:pPr>
      <w:r>
        <w:t>HCI/New Interactive Technologies</w:t>
      </w:r>
    </w:p>
    <w:p w14:paraId="6395D1A4" w14:textId="77777777" w:rsidR="00C51C93" w:rsidRDefault="00784A43">
      <w:pPr>
        <w:pStyle w:val="Compact"/>
        <w:numPr>
          <w:ilvl w:val="0"/>
          <w:numId w:val="6"/>
        </w:numPr>
      </w:pPr>
      <w:r>
        <w:t>HCI/</w:t>
      </w:r>
      <w:r>
        <w:t>Design-oriented HCI</w:t>
      </w:r>
    </w:p>
    <w:p w14:paraId="05986C67" w14:textId="77777777" w:rsidR="00C51C93" w:rsidRDefault="00784A43">
      <w:pPr>
        <w:pStyle w:val="Compact"/>
        <w:numPr>
          <w:ilvl w:val="0"/>
          <w:numId w:val="6"/>
        </w:numPr>
      </w:pPr>
      <w:r>
        <w:lastRenderedPageBreak/>
        <w:t>HCI/Mixed, Augmented &amp; Virtual Reality</w:t>
      </w:r>
    </w:p>
    <w:p w14:paraId="43836D81" w14:textId="77777777" w:rsidR="00C51C93" w:rsidRDefault="00784A43">
      <w:pPr>
        <w:pStyle w:val="Compact"/>
        <w:numPr>
          <w:ilvl w:val="0"/>
          <w:numId w:val="6"/>
        </w:numPr>
      </w:pPr>
      <w:r>
        <w:t>PBD/Mobile Platforms</w:t>
      </w:r>
    </w:p>
    <w:p w14:paraId="240CCFA6" w14:textId="77777777" w:rsidR="00C51C93" w:rsidRDefault="00784A43">
      <w:pPr>
        <w:pStyle w:val="Compact"/>
        <w:numPr>
          <w:ilvl w:val="0"/>
          <w:numId w:val="6"/>
        </w:numPr>
      </w:pPr>
      <w:r>
        <w:t>PBD/Cloud (maybe spin up an AWS EC2 instance to talk to)</w:t>
      </w:r>
    </w:p>
    <w:p w14:paraId="1A86C85B" w14:textId="77777777" w:rsidR="00C51C93" w:rsidRDefault="00784A43">
      <w:pPr>
        <w:pStyle w:val="Heading2"/>
      </w:pPr>
      <w:bookmarkStart w:id="8" w:name="course-outline"/>
      <w:bookmarkEnd w:id="8"/>
      <w:r>
        <w:t>Course Outline</w:t>
      </w:r>
    </w:p>
    <w:p w14:paraId="3FC1159D" w14:textId="77777777" w:rsidR="00C51C93" w:rsidRDefault="00784A43">
      <w:pPr>
        <w:pStyle w:val="Heading2"/>
      </w:pPr>
      <w:bookmarkStart w:id="9" w:name="inspirational-project-ideas"/>
      <w:bookmarkEnd w:id="9"/>
      <w:r>
        <w:t>Inspirational Project Ideas</w:t>
      </w:r>
    </w:p>
    <w:p w14:paraId="6D66F79B" w14:textId="77777777" w:rsidR="00C51C93" w:rsidRDefault="00784A43">
      <w:pPr>
        <w:pStyle w:val="Compact"/>
        <w:numPr>
          <w:ilvl w:val="0"/>
          <w:numId w:val="7"/>
        </w:numPr>
      </w:pPr>
      <w:r>
        <w:t>Controllers and Computing</w:t>
      </w:r>
    </w:p>
    <w:p w14:paraId="2235F1C4" w14:textId="77777777" w:rsidR="00C51C93" w:rsidRDefault="00784A43">
      <w:pPr>
        <w:pStyle w:val="Compact"/>
        <w:numPr>
          <w:ilvl w:val="1"/>
          <w:numId w:val="8"/>
        </w:numPr>
      </w:pPr>
      <w:hyperlink r:id="rId7">
        <w:r>
          <w:rPr>
            <w:rStyle w:val="Hyperlink"/>
          </w:rPr>
          <w:t>OneHand 20% Chording Keyboard</w:t>
        </w:r>
      </w:hyperlink>
    </w:p>
    <w:p w14:paraId="0A88BACE" w14:textId="77777777" w:rsidR="00C51C93" w:rsidRDefault="00784A43">
      <w:pPr>
        <w:pStyle w:val="Compact"/>
        <w:numPr>
          <w:ilvl w:val="1"/>
          <w:numId w:val="8"/>
        </w:numPr>
      </w:pPr>
      <w:hyperlink r:id="rId8">
        <w:r>
          <w:rPr>
            <w:rStyle w:val="Hyperlink"/>
          </w:rPr>
          <w:t>Arduino Controlled Apple 1 Replica Computer</w:t>
        </w:r>
      </w:hyperlink>
    </w:p>
    <w:p w14:paraId="3A733911" w14:textId="77777777" w:rsidR="00C51C93" w:rsidRDefault="00784A43">
      <w:pPr>
        <w:pStyle w:val="Compact"/>
        <w:numPr>
          <w:ilvl w:val="0"/>
          <w:numId w:val="7"/>
        </w:numPr>
      </w:pPr>
      <w:r>
        <w:t>Health</w:t>
      </w:r>
    </w:p>
    <w:p w14:paraId="71611EE9" w14:textId="77777777" w:rsidR="00C51C93" w:rsidRDefault="00784A43">
      <w:pPr>
        <w:pStyle w:val="Compact"/>
        <w:numPr>
          <w:ilvl w:val="1"/>
          <w:numId w:val="9"/>
        </w:numPr>
      </w:pPr>
      <w:hyperlink r:id="rId9">
        <w:r>
          <w:rPr>
            <w:rStyle w:val="Hyperlink"/>
          </w:rPr>
          <w:t>Multi-sensor data recorder</w:t>
        </w:r>
      </w:hyperlink>
    </w:p>
    <w:p w14:paraId="35EBB367" w14:textId="77777777" w:rsidR="00C51C93" w:rsidRDefault="00784A43">
      <w:pPr>
        <w:pStyle w:val="Compact"/>
        <w:numPr>
          <w:ilvl w:val="0"/>
          <w:numId w:val="7"/>
        </w:numPr>
      </w:pPr>
      <w:r>
        <w:t>Fitness</w:t>
      </w:r>
    </w:p>
    <w:p w14:paraId="2E4E397B" w14:textId="77777777" w:rsidR="00C51C93" w:rsidRDefault="00784A43">
      <w:pPr>
        <w:pStyle w:val="Compact"/>
        <w:numPr>
          <w:ilvl w:val="1"/>
          <w:numId w:val="10"/>
        </w:numPr>
      </w:pPr>
      <w:hyperlink r:id="rId10">
        <w:r>
          <w:rPr>
            <w:rStyle w:val="Hyperlink"/>
          </w:rPr>
          <w:t>Jacket/backpack-mounted LED display for cyclists/runne</w:t>
        </w:r>
        <w:r>
          <w:rPr>
            <w:rStyle w:val="Hyperlink"/>
          </w:rPr>
          <w:t>rs</w:t>
        </w:r>
      </w:hyperlink>
    </w:p>
    <w:p w14:paraId="09FFECF8" w14:textId="77777777" w:rsidR="00C51C93" w:rsidRDefault="00784A43">
      <w:pPr>
        <w:pStyle w:val="Compact"/>
        <w:numPr>
          <w:ilvl w:val="0"/>
          <w:numId w:val="7"/>
        </w:numPr>
      </w:pPr>
      <w:r>
        <w:t>Art</w:t>
      </w:r>
    </w:p>
    <w:p w14:paraId="3A328BEF" w14:textId="77777777" w:rsidR="00C51C93" w:rsidRDefault="00784A43">
      <w:pPr>
        <w:pStyle w:val="Compact"/>
        <w:numPr>
          <w:ilvl w:val="1"/>
          <w:numId w:val="11"/>
        </w:numPr>
      </w:pPr>
      <w:hyperlink r:id="rId11">
        <w:r>
          <w:rPr>
            <w:rStyle w:val="Hyperlink"/>
          </w:rPr>
          <w:t>Button Grid Music Controller</w:t>
        </w:r>
      </w:hyperlink>
    </w:p>
    <w:p w14:paraId="402F1F40" w14:textId="77777777" w:rsidR="00C51C93" w:rsidRDefault="00784A43">
      <w:pPr>
        <w:pStyle w:val="Compact"/>
        <w:numPr>
          <w:ilvl w:val="1"/>
          <w:numId w:val="11"/>
        </w:numPr>
      </w:pPr>
      <w:hyperlink r:id="rId12">
        <w:r>
          <w:rPr>
            <w:rStyle w:val="Hyperlink"/>
          </w:rPr>
          <w:t>Programmable Effects Pedal</w:t>
        </w:r>
      </w:hyperlink>
    </w:p>
    <w:p w14:paraId="6ACEA267" w14:textId="77777777" w:rsidR="00C51C93" w:rsidRDefault="00784A43">
      <w:pPr>
        <w:pStyle w:val="Compact"/>
        <w:numPr>
          <w:ilvl w:val="1"/>
          <w:numId w:val="11"/>
        </w:numPr>
      </w:pPr>
      <w:hyperlink r:id="rId13">
        <w:r>
          <w:rPr>
            <w:rStyle w:val="Hyperlink"/>
          </w:rPr>
          <w:t>Hackable Digital Synthesiser</w:t>
        </w:r>
      </w:hyperlink>
    </w:p>
    <w:p w14:paraId="1439468D" w14:textId="77777777" w:rsidR="00C51C93" w:rsidRDefault="00784A43">
      <w:pPr>
        <w:pStyle w:val="Compact"/>
        <w:numPr>
          <w:ilvl w:val="1"/>
          <w:numId w:val="11"/>
        </w:numPr>
      </w:pPr>
      <w:hyperlink r:id="rId14">
        <w:r>
          <w:rPr>
            <w:rStyle w:val="Hyperlink"/>
          </w:rPr>
          <w:t>Sound and Light Trail Makers</w:t>
        </w:r>
      </w:hyperlink>
    </w:p>
    <w:p w14:paraId="74544FE2" w14:textId="77777777" w:rsidR="00C51C93" w:rsidRDefault="00784A43">
      <w:pPr>
        <w:pStyle w:val="Compact"/>
        <w:numPr>
          <w:ilvl w:val="0"/>
          <w:numId w:val="7"/>
        </w:numPr>
      </w:pPr>
      <w:r>
        <w:t>Bikes</w:t>
      </w:r>
    </w:p>
    <w:p w14:paraId="618987F0" w14:textId="77777777" w:rsidR="00C51C93" w:rsidRDefault="00784A43">
      <w:pPr>
        <w:pStyle w:val="Compact"/>
        <w:numPr>
          <w:ilvl w:val="0"/>
          <w:numId w:val="7"/>
        </w:numPr>
      </w:pPr>
      <w:r>
        <w:t>Environment</w:t>
      </w:r>
    </w:p>
    <w:p w14:paraId="7430DF52" w14:textId="77777777" w:rsidR="00C51C93" w:rsidRDefault="00784A43">
      <w:pPr>
        <w:pStyle w:val="Compact"/>
        <w:numPr>
          <w:ilvl w:val="1"/>
          <w:numId w:val="12"/>
        </w:numPr>
      </w:pPr>
      <w:hyperlink r:id="rId15">
        <w:r>
          <w:rPr>
            <w:rStyle w:val="Hyperlink"/>
          </w:rPr>
          <w:t>Raspberry Pi night-vision camera</w:t>
        </w:r>
      </w:hyperlink>
    </w:p>
    <w:p w14:paraId="11F44487" w14:textId="77777777" w:rsidR="00C51C93" w:rsidRDefault="00784A43">
      <w:pPr>
        <w:pStyle w:val="Compact"/>
        <w:numPr>
          <w:ilvl w:val="1"/>
          <w:numId w:val="12"/>
        </w:numPr>
      </w:pPr>
      <w:hyperlink r:id="rId16">
        <w:r>
          <w:rPr>
            <w:rStyle w:val="Hyperlink"/>
          </w:rPr>
          <w:t>Raspberry Pi baby monitor</w:t>
        </w:r>
      </w:hyperlink>
    </w:p>
    <w:p w14:paraId="62F5ACB5" w14:textId="77777777" w:rsidR="00C51C93" w:rsidRDefault="00784A43">
      <w:pPr>
        <w:pStyle w:val="Compact"/>
        <w:numPr>
          <w:ilvl w:val="0"/>
          <w:numId w:val="7"/>
        </w:numPr>
      </w:pPr>
      <w:r>
        <w:t>Fun</w:t>
      </w:r>
    </w:p>
    <w:p w14:paraId="05EF8867" w14:textId="77777777" w:rsidR="00C51C93" w:rsidRDefault="00784A43">
      <w:pPr>
        <w:pStyle w:val="Compact"/>
        <w:numPr>
          <w:ilvl w:val="1"/>
          <w:numId w:val="13"/>
        </w:numPr>
      </w:pPr>
      <w:hyperlink r:id="rId17">
        <w:r>
          <w:rPr>
            <w:rStyle w:val="Hyperlink"/>
          </w:rPr>
          <w:t>Portable Games Console</w:t>
        </w:r>
      </w:hyperlink>
    </w:p>
    <w:p w14:paraId="5150996E" w14:textId="77777777" w:rsidR="00C51C93" w:rsidRDefault="00784A43">
      <w:pPr>
        <w:pStyle w:val="Compact"/>
        <w:numPr>
          <w:ilvl w:val="1"/>
          <w:numId w:val="13"/>
        </w:numPr>
      </w:pPr>
      <w:hyperlink r:id="rId18">
        <w:r>
          <w:rPr>
            <w:rStyle w:val="Hyperlink"/>
          </w:rPr>
          <w:t>Cuddly Companion Robot</w:t>
        </w:r>
      </w:hyperlink>
    </w:p>
    <w:p w14:paraId="1C1AEBC7" w14:textId="77777777" w:rsidR="00C51C93" w:rsidRDefault="00784A43">
      <w:pPr>
        <w:pStyle w:val="Compact"/>
        <w:numPr>
          <w:ilvl w:val="0"/>
          <w:numId w:val="7"/>
        </w:numPr>
      </w:pPr>
      <w:r>
        <w:t>Home Automation</w:t>
      </w:r>
    </w:p>
    <w:p w14:paraId="4FD3EA76" w14:textId="77777777" w:rsidR="00C51C93" w:rsidRDefault="00784A43">
      <w:pPr>
        <w:pStyle w:val="Compact"/>
        <w:numPr>
          <w:ilvl w:val="1"/>
          <w:numId w:val="14"/>
        </w:numPr>
      </w:pPr>
      <w:hyperlink>
        <w:r>
          <w:rPr>
            <w:rStyle w:val="Hyperlink"/>
          </w:rPr>
          <w:t>Home RGB Lighting System</w:t>
        </w:r>
      </w:hyperlink>
    </w:p>
    <w:p w14:paraId="0FD6A16A" w14:textId="77777777" w:rsidR="00C51C93" w:rsidRDefault="00784A43">
      <w:pPr>
        <w:pStyle w:val="Heading2"/>
      </w:pPr>
      <w:bookmarkStart w:id="10" w:name="hardware-kits"/>
      <w:bookmarkEnd w:id="10"/>
      <w:r>
        <w:t>Hardware kits</w:t>
      </w:r>
    </w:p>
    <w:p w14:paraId="37FB0C3E" w14:textId="77777777" w:rsidR="00C51C93" w:rsidRDefault="00784A43">
      <w:pPr>
        <w:pStyle w:val="FirstParagraph"/>
      </w:pPr>
      <w:r>
        <w:t>Each student should have a kit available for experiments in labs and produc</w:t>
      </w:r>
      <w:r>
        <w:t>t designs.</w:t>
      </w:r>
    </w:p>
    <w:p w14:paraId="35116ADC" w14:textId="77777777" w:rsidR="00C51C93" w:rsidRDefault="00784A43">
      <w:pPr>
        <w:pStyle w:val="Heading3"/>
      </w:pPr>
      <w:bookmarkStart w:id="11" w:name="raspberry-pi"/>
      <w:bookmarkEnd w:id="11"/>
      <w:r>
        <w:t>Raspberry Pi</w:t>
      </w:r>
    </w:p>
    <w:p w14:paraId="783D4692" w14:textId="77777777" w:rsidR="00C51C93" w:rsidRDefault="00784A43">
      <w:pPr>
        <w:pStyle w:val="BodyText"/>
      </w:pPr>
      <w:r>
        <w:t>Test budget for one student:</w:t>
      </w:r>
    </w:p>
    <w:p w14:paraId="61C94845" w14:textId="77777777" w:rsidR="00C51C93" w:rsidRDefault="00784A43">
      <w:pPr>
        <w:pStyle w:val="Compact"/>
        <w:numPr>
          <w:ilvl w:val="0"/>
          <w:numId w:val="15"/>
        </w:numPr>
      </w:pPr>
      <w:r>
        <w:t>Raspberry Pi A+ 256MB - 27.78</w:t>
      </w:r>
    </w:p>
    <w:p w14:paraId="01E67B60" w14:textId="77777777" w:rsidR="00C51C93" w:rsidRDefault="00784A43">
      <w:pPr>
        <w:pStyle w:val="Compact"/>
        <w:numPr>
          <w:ilvl w:val="0"/>
          <w:numId w:val="15"/>
        </w:numPr>
      </w:pPr>
      <w:r>
        <w:t>PSU - 15.65</w:t>
      </w:r>
    </w:p>
    <w:p w14:paraId="0217D278" w14:textId="77777777" w:rsidR="00C51C93" w:rsidRDefault="00784A43">
      <w:pPr>
        <w:pStyle w:val="Compact"/>
        <w:numPr>
          <w:ilvl w:val="0"/>
          <w:numId w:val="15"/>
        </w:numPr>
      </w:pPr>
      <w:r>
        <w:t>Adafruit GPIO breakout 9.89</w:t>
      </w:r>
    </w:p>
    <w:p w14:paraId="66F1E8BC" w14:textId="77777777" w:rsidR="00C51C93" w:rsidRDefault="00784A43">
      <w:pPr>
        <w:pStyle w:val="Compact"/>
        <w:numPr>
          <w:ilvl w:val="0"/>
          <w:numId w:val="15"/>
        </w:numPr>
      </w:pPr>
      <w:r>
        <w:t>WiFi module - 14.57</w:t>
      </w:r>
    </w:p>
    <w:p w14:paraId="697A6C66" w14:textId="77777777" w:rsidR="00C51C93" w:rsidRDefault="00784A43">
      <w:pPr>
        <w:pStyle w:val="Compact"/>
        <w:numPr>
          <w:ilvl w:val="0"/>
          <w:numId w:val="15"/>
        </w:numPr>
      </w:pPr>
      <w:r>
        <w:t>Servo - 12.14</w:t>
      </w:r>
    </w:p>
    <w:p w14:paraId="189D8423" w14:textId="77777777" w:rsidR="00C51C93" w:rsidRDefault="00784A43" w:rsidP="00BD00E7">
      <w:pPr>
        <w:pStyle w:val="Compact"/>
        <w:numPr>
          <w:ilvl w:val="0"/>
          <w:numId w:val="16"/>
        </w:numPr>
      </w:pPr>
      <w:r>
        <w:t>Stepper/DC motor HAT - 22.50</w:t>
      </w:r>
      <w:bookmarkStart w:id="12" w:name="section"/>
      <w:bookmarkEnd w:id="12"/>
    </w:p>
    <w:sectPr w:rsidR="00C51C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88FB6A" w14:textId="77777777" w:rsidR="00784A43" w:rsidRDefault="00784A43">
      <w:pPr>
        <w:spacing w:after="0"/>
      </w:pPr>
      <w:r>
        <w:separator/>
      </w:r>
    </w:p>
  </w:endnote>
  <w:endnote w:type="continuationSeparator" w:id="0">
    <w:p w14:paraId="5BD2958B" w14:textId="77777777" w:rsidR="00784A43" w:rsidRDefault="00784A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8208C5" w14:textId="77777777" w:rsidR="00784A43" w:rsidRDefault="00784A43">
      <w:r>
        <w:separator/>
      </w:r>
    </w:p>
  </w:footnote>
  <w:footnote w:type="continuationSeparator" w:id="0">
    <w:p w14:paraId="75F9B72A" w14:textId="77777777" w:rsidR="00784A43" w:rsidRDefault="00784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5DFFA6"/>
    <w:multiLevelType w:val="multilevel"/>
    <w:tmpl w:val="C46CEA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024A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B98F9B1"/>
    <w:multiLevelType w:val="multilevel"/>
    <w:tmpl w:val="866C8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A43"/>
    <w:rsid w:val="00784D58"/>
    <w:rsid w:val="008D6863"/>
    <w:rsid w:val="00B86B75"/>
    <w:rsid w:val="00BC48D5"/>
    <w:rsid w:val="00BD00E7"/>
    <w:rsid w:val="00C36279"/>
    <w:rsid w:val="00C51C93"/>
    <w:rsid w:val="00E315A3"/>
    <w:rsid w:val="00EC65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2BE2D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hackaday.io/project/1395-open-source-science-tricorder" TargetMode="External"/><Relationship Id="rId20" Type="http://schemas.openxmlformats.org/officeDocument/2006/relationships/theme" Target="theme/theme1.xml"/><Relationship Id="rId10" Type="http://schemas.openxmlformats.org/officeDocument/2006/relationships/hyperlink" Target="http://www.wired.com/2010/09/cyclists-backpack-shows-led-turn-signals/" TargetMode="External"/><Relationship Id="rId11" Type="http://schemas.openxmlformats.org/officeDocument/2006/relationships/hyperlink" Target="http://flipmu.com/work/arduinome/" TargetMode="External"/><Relationship Id="rId12" Type="http://schemas.openxmlformats.org/officeDocument/2006/relationships/hyperlink" Target="http://hackaday.com/2012/11/30/guitar-foot-controller-uses-dsp-for-audio-effects/" TargetMode="External"/><Relationship Id="rId13" Type="http://schemas.openxmlformats.org/officeDocument/2006/relationships/hyperlink" Target="https://ccrma.stanford.edu/~eberdahl/Papers/NIME2014EmbeddedAcousticInstruments.pdf" TargetMode="External"/><Relationship Id="rId14" Type="http://schemas.openxmlformats.org/officeDocument/2006/relationships/hyperlink" Target="https://hackaday.io/project/157-center-flee" TargetMode="External"/><Relationship Id="rId15" Type="http://schemas.openxmlformats.org/officeDocument/2006/relationships/hyperlink" Target="http://www.mcmelectronics.com/product/RASPBERRY-PI-/28-18030" TargetMode="External"/><Relationship Id="rId16" Type="http://schemas.openxmlformats.org/officeDocument/2006/relationships/hyperlink" Target="https://www.raspberrypi.org/products/camera-module/" TargetMode="External"/><Relationship Id="rId17" Type="http://schemas.openxmlformats.org/officeDocument/2006/relationships/hyperlink" Target="https://youtu.be/zrEj1aQRbpw" TargetMode="External"/><Relationship Id="rId18" Type="http://schemas.openxmlformats.org/officeDocument/2006/relationships/hyperlink" Target="http://www.nickstedman.com/art/adb.html" TargetMode="External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deskthority.net/workshop-f7/onehand-20-keyboard-t6617-120.html" TargetMode="External"/><Relationship Id="rId8" Type="http://schemas.openxmlformats.org/officeDocument/2006/relationships/hyperlink" Target="http://dave.cheney.net/2014/12/26/make-your-own-apple-1-repli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7</Words>
  <Characters>3005</Characters>
  <Application>Microsoft Macintosh Word</Application>
  <DocSecurity>0</DocSecurity>
  <Lines>25</Lines>
  <Paragraphs>7</Paragraphs>
  <ScaleCrop>false</ScaleCrop>
  <LinksUpToDate>false</LinksUpToDate>
  <CharactersWithSpaces>3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es Martin</dc:creator>
  <cp:lastModifiedBy>Charles Martin</cp:lastModifiedBy>
  <cp:revision>2</cp:revision>
  <dcterms:created xsi:type="dcterms:W3CDTF">2015-08-14T06:55:00Z</dcterms:created>
  <dcterms:modified xsi:type="dcterms:W3CDTF">2015-08-14T06:55:00Z</dcterms:modified>
</cp:coreProperties>
</file>